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84E" w:rsidRDefault="006328F2">
      <w:bookmarkStart w:id="0" w:name="_GoBack"/>
      <w:bookmarkEnd w:id="0"/>
      <w:r>
        <w:t xml:space="preserve">MAP QUIZ: </w:t>
      </w:r>
      <w:r w:rsidR="009E7503">
        <w:t>PRE-CONQUEST</w:t>
      </w:r>
      <w:r>
        <w:t xml:space="preserve"> CULTURES</w:t>
      </w:r>
      <w:r>
        <w:tab/>
      </w:r>
      <w:r>
        <w:tab/>
      </w:r>
    </w:p>
    <w:p w:rsidR="006328F2" w:rsidRDefault="006328F2">
      <w:r>
        <w:t>Latin American and Latina/o Art 111</w:t>
      </w:r>
    </w:p>
    <w:p w:rsidR="006328F2" w:rsidRDefault="006328F2"/>
    <w:p w:rsidR="006328F2" w:rsidRDefault="009E7503">
      <w:r>
        <w:t xml:space="preserve">DIRECTIONS: Draw on the map below the centers </w:t>
      </w:r>
      <w:r w:rsidR="006328F2">
        <w:t>of the follow</w:t>
      </w:r>
      <w:r>
        <w:t>ing civilizations</w:t>
      </w:r>
      <w:r w:rsidR="009D3912">
        <w:t xml:space="preserve">: </w:t>
      </w:r>
      <w:r w:rsidR="009D3912" w:rsidRPr="009D3912">
        <w:t>Olmec, Teotihuacan, Aztec, Tolt</w:t>
      </w:r>
      <w:r w:rsidR="009D3912">
        <w:t xml:space="preserve">ec, Maya, Moche, and Inca. Write on the map or a separate sheet </w:t>
      </w:r>
      <w:r>
        <w:t>the</w:t>
      </w:r>
      <w:r w:rsidR="006328F2">
        <w:t xml:space="preserve"> </w:t>
      </w:r>
      <w:r>
        <w:t xml:space="preserve">approximate </w:t>
      </w:r>
      <w:r w:rsidR="006328F2">
        <w:t>dates</w:t>
      </w:r>
      <w:r w:rsidR="009D3912">
        <w:t xml:space="preserve"> the civilizations</w:t>
      </w:r>
      <w:r>
        <w:t xml:space="preserve"> are thought to have begun and ended</w:t>
      </w:r>
      <w:r w:rsidR="009D3912">
        <w:t>.</w:t>
      </w:r>
      <w:r w:rsidR="006328F2">
        <w:t xml:space="preserve"> </w:t>
      </w:r>
    </w:p>
    <w:p w:rsidR="009E7503" w:rsidRDefault="009E7503"/>
    <w:p w:rsidR="006328F2" w:rsidRDefault="006328F2"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1584960</wp:posOffset>
            </wp:positionV>
            <wp:extent cx="6727190" cy="7671435"/>
            <wp:effectExtent l="38100" t="19050" r="16510" b="24765"/>
            <wp:wrapSquare wrapText="bothSides"/>
            <wp:docPr id="1" name="Picture 1" descr="http://www.martinsaphug.com/wp-content/uploads/2012/06/Latin-America-political.2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artinsaphug.com/wp-content/uploads/2012/06/Latin-America-political.2jpg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7190" cy="76714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our name ________________________________</w:t>
      </w:r>
    </w:p>
    <w:sectPr w:rsidR="006328F2" w:rsidSect="006328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Mje0NDA2NzIwMzdQ0lEKTi0uzszPAykwrAUAd7cj3iwAAAA="/>
  </w:docVars>
  <w:rsids>
    <w:rsidRoot w:val="006328F2"/>
    <w:rsid w:val="000B2AB9"/>
    <w:rsid w:val="00177018"/>
    <w:rsid w:val="00180308"/>
    <w:rsid w:val="00296CDC"/>
    <w:rsid w:val="00426CC2"/>
    <w:rsid w:val="004C353D"/>
    <w:rsid w:val="004E0322"/>
    <w:rsid w:val="00504826"/>
    <w:rsid w:val="00544CAC"/>
    <w:rsid w:val="005A637C"/>
    <w:rsid w:val="005D2C47"/>
    <w:rsid w:val="006328F2"/>
    <w:rsid w:val="00674AEB"/>
    <w:rsid w:val="006B588E"/>
    <w:rsid w:val="0075418D"/>
    <w:rsid w:val="007B2D8B"/>
    <w:rsid w:val="00800DDB"/>
    <w:rsid w:val="008261EF"/>
    <w:rsid w:val="008A2C05"/>
    <w:rsid w:val="008F7501"/>
    <w:rsid w:val="00992C1F"/>
    <w:rsid w:val="009D3912"/>
    <w:rsid w:val="009E7503"/>
    <w:rsid w:val="00A91F89"/>
    <w:rsid w:val="00BB0D07"/>
    <w:rsid w:val="00BC40EB"/>
    <w:rsid w:val="00BD3F81"/>
    <w:rsid w:val="00C427E2"/>
    <w:rsid w:val="00D552DA"/>
    <w:rsid w:val="00D84E28"/>
    <w:rsid w:val="00E816CE"/>
    <w:rsid w:val="00F80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5F37998-20FE-4DC8-8316-963300E80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E03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328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28F2"/>
    <w:rPr>
      <w:rFonts w:ascii="Tahoma" w:hAnsi="Tahoma" w:cs="Tahoma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ramento State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O'Brien</dc:creator>
  <cp:keywords/>
  <dc:description/>
  <cp:lastModifiedBy>O'Brien, Elaine</cp:lastModifiedBy>
  <cp:revision>2</cp:revision>
  <cp:lastPrinted>2018-01-29T19:21:00Z</cp:lastPrinted>
  <dcterms:created xsi:type="dcterms:W3CDTF">2018-01-29T19:23:00Z</dcterms:created>
  <dcterms:modified xsi:type="dcterms:W3CDTF">2018-01-29T19:23:00Z</dcterms:modified>
</cp:coreProperties>
</file>